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in</w:t>
      </w:r>
      <w:r>
        <w:t xml:space="preserve"> </w:t>
      </w:r>
      <w:r>
        <w:t xml:space="preserve">Kyoto</w:t>
      </w:r>
    </w:p>
    <w:bookmarkStart w:id="20" w:name="Xede60d4b1fe4587e9c9b155f7555eea8d989686"/>
    <w:p>
      <w:pPr>
        <w:pStyle w:val="Heading1"/>
      </w:pPr>
      <w:r>
        <w:t xml:space="preserve">Internship Application Letter for Mechanic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Current Date]</w:t>
      </w:r>
    </w:p>
    <w:p>
      <w:pPr>
        <w:pStyle w:val="BodyText"/>
      </w:pPr>
      <w:r>
        <w:t xml:space="preserve">Dear Hiring Manager,</w:t>
      </w:r>
    </w:p>
    <w:p>
      <w:pPr>
        <w:pStyle w:val="BodyText"/>
      </w:pPr>
      <w:r>
        <w:t xml:space="preserve">I am writing to express my profound enthusiasm for the Mechanic Internship Position at your esteemed organization in Kyoto, Japan. As a dedicated automotive technician with hands-on experience and a deep admiration for Japanese precision engineering, this opportunity represents the perfect convergence of my professional aspirations and cultural appreciation. This Internship Application Letter serves as my formal expression of commitment to contribute meaningfully to your team while immersing myself in the rich mechanical heritage of Japan Kyoto.</w:t>
      </w:r>
    </w:p>
    <w:p>
      <w:pPr>
        <w:pStyle w:val="BodyText"/>
      </w:pPr>
      <w:r>
        <w:t xml:space="preserve">My journey toward becoming a skilled Mechanic began during my vocational training at [Your Vocational School/Institution], where I mastered diagnostics, engine repair, and advanced automotive systems. Over the past two years, I have maintained a 98% client satisfaction rate through meticulous work on complex fuel injection systems and transmission overhauls. What sets me apart is not merely technical proficiency but an unwavering respect for the Japanese principle of</w:t>
      </w:r>
      <w:r>
        <w:t xml:space="preserve"> </w:t>
      </w:r>
      <w:r>
        <w:rPr>
          <w:iCs/>
          <w:i/>
        </w:rPr>
        <w:t xml:space="preserve">kaizen</w:t>
      </w:r>
      <w:r>
        <w:t xml:space="preserve"> </w:t>
      </w:r>
      <w:r>
        <w:t xml:space="preserve">(continuous improvement) – a philosophy deeply embedded in Kyoto’s industrial culture. I have studied how Kyoto-based manufacturers like Toyota's precision facilities in nearby Osaka integrate tradition with innovation, and I am eager to learn from your team’s expertise.</w:t>
      </w:r>
    </w:p>
    <w:p>
      <w:pPr>
        <w:pStyle w:val="BodyText"/>
      </w:pPr>
      <w:r>
        <w:t xml:space="preserve">I am particularly drawn to Japan Kyoto for its unique blend of ancient craftsmanship and cutting-edge automotive technology. The city is not just a location but a living classroom where centuries-old techniques coexist with modern engineering – from the meticulous restoration of traditional wooden crafts to the development of hybrid vehicle components in Kyoto’s industrial zones. As someone who has researched Kyoto’s role as Japan’s technological innovation hub for automotive sectors (evidenced by companies like Denso and Aisin), I am captivated by how your workshop likely bridges these worlds. My dream is to contribute to a team where respect for detail, like the precision seen in Kyoto’s temple restoration work, is applied to every engine assembly.</w:t>
      </w:r>
    </w:p>
    <w:p>
      <w:pPr>
        <w:pStyle w:val="BodyText"/>
      </w:pPr>
      <w:r>
        <w:t xml:space="preserve">My technical capabilities align precisely with your internship requirements. I am certified in OBD-II diagnostics, hydraulic system repair, and safety compliance protocols. During my apprenticeship at [Previous Workshop], I reduced average repair times by 25% through systematic workflow optimization – a skill directly transferable to Kyoto’s high-precision automotive environment. Beyond tools, I possess foundational Japanese language skills (N4 level), having studied</w:t>
      </w:r>
      <w:r>
        <w:t xml:space="preserve"> </w:t>
      </w:r>
      <w:r>
        <w:rPr>
          <w:iCs/>
          <w:i/>
        </w:rPr>
        <w:t xml:space="preserve">giri</w:t>
      </w:r>
      <w:r>
        <w:t xml:space="preserve"> </w:t>
      </w:r>
      <w:r>
        <w:t xml:space="preserve">(duty) and</w:t>
      </w:r>
      <w:r>
        <w:t xml:space="preserve"> </w:t>
      </w:r>
      <w:r>
        <w:rPr>
          <w:iCs/>
          <w:i/>
        </w:rPr>
        <w:t xml:space="preserve">omotenashi</w:t>
      </w:r>
      <w:r>
        <w:t xml:space="preserve"> </w:t>
      </w:r>
      <w:r>
        <w:t xml:space="preserve">(hospitality) principles to better navigate workplace etiquette. I understand that in Japan Kyoto, success hinges not just on ability but on humility and team harmony – qualities I practice daily by always asking "How can I support the lead technician?" before beginning tasks.</w:t>
      </w:r>
    </w:p>
    <w:p>
      <w:pPr>
        <w:pStyle w:val="BodyText"/>
      </w:pPr>
      <w:r>
        <w:t xml:space="preserve">I recognize that a Mechanic Internship in Japan Kyoto demands more than technical skills; it requires cultural adaptability. Having read extensively about Kyoto’s work ethic – where punctuality is sacred and workplace harmony precedes individual achievement – I have prepared thoroughly. I have adjusted my daily routine to practice mindfulness (a cornerstone of Kyoto culture) and will arrive 15 minutes early to every shift. My previous experience working in multicultural teams in [City, Country] has taught me to listen first, observe constantly, and speak only when necessary – traits essential for earning trust in a Japanese workshop environment.</w:t>
      </w:r>
    </w:p>
    <w:p>
      <w:pPr>
        <w:pStyle w:val="BodyText"/>
      </w:pPr>
      <w:r>
        <w:t xml:space="preserve">What excites me most about this opportunity is the chance to learn from Kyoto’s unique mechanical traditions. While Tokyo champions high-speed innovation, Kyoto nurtures patience-driven mastery – a philosophy reflected in its centuries-old tea ceremony and sword-smithing. I am eager to apply this mindset when troubleshooting intricate systems, understanding that a perfect engine alignment requires the same focus as crafting a single</w:t>
      </w:r>
      <w:r>
        <w:t xml:space="preserve"> </w:t>
      </w:r>
      <w:r>
        <w:rPr>
          <w:iCs/>
          <w:i/>
        </w:rPr>
        <w:t xml:space="preserve">chawan</w:t>
      </w:r>
      <w:r>
        <w:t xml:space="preserve"> </w:t>
      </w:r>
      <w:r>
        <w:t xml:space="preserve">(tea bowl). I would be honored to assist in maintaining vehicles that might one day transport Kyoto’s cultural treasures – from transporting pilgrims along the historic Gion district to supporting eco-friendly transportation initiatives across Kyoto’s ancient streets.</w:t>
      </w:r>
    </w:p>
    <w:p>
      <w:pPr>
        <w:pStyle w:val="BodyText"/>
      </w:pPr>
      <w:r>
        <w:t xml:space="preserve">This Internship Application Letter is more than a formality; it is a testament to my commitment. I have researched your company’s work on [Mention specific project/technology if possible, e.g., "hybrid vehicle maintenance" or "historic car restoration"] and am convinced that your team embodies the excellence I seek. Kyoto’s reputation for precision engineering – where even a single micron of error is unacceptable – resonates with my own meticulous approach. For instance, when replacing a fuel pump during my apprenticeship, I meticulously cleaned every component three times to prevent contamination, resulting in zero post-repair issues.</w:t>
      </w:r>
    </w:p>
    <w:p>
      <w:pPr>
        <w:pStyle w:val="BodyText"/>
      </w:pPr>
      <w:r>
        <w:t xml:space="preserve">I understand that an internship in Japan Kyoto requires significant dedication. I have already secured accommodation near Kyoto Station for seamless commute and completed mandatory pre-departure cultural training. My goal is to become a technician who embodies the spirit of</w:t>
      </w:r>
      <w:r>
        <w:t xml:space="preserve"> </w:t>
      </w:r>
      <w:r>
        <w:rPr>
          <w:iCs/>
          <w:i/>
        </w:rPr>
        <w:t xml:space="preserve">shokunin kishitsu</w:t>
      </w:r>
      <w:r>
        <w:t xml:space="preserve"> </w:t>
      </w:r>
      <w:r>
        <w:t xml:space="preserve">(artisan spirit) – not just fixing machines, but preserving their integrity with reverence. As Kyoto’s automotive sector grows alongside its tourism industry, I believe my skills in both modern diagnostics and traditional craftsmanship will allow me to contribute immediately to your workshop’s mission.</w:t>
      </w:r>
    </w:p>
    <w:p>
      <w:pPr>
        <w:pStyle w:val="BodyText"/>
      </w:pPr>
      <w:r>
        <w:t xml:space="preserve">Thank you for considering my application. I welcome the opportunity to discuss how my dedication, technical foundation, and cultural readiness align with your internship program. My resume, attached for your review, provides further detail on my qualifications. I look forward to the possibility of contributing to your team in Japan Kyoto and learning from masters who have elevated automotive mechanics into an art form.</w:t>
      </w:r>
    </w:p>
    <w:p>
      <w:pPr>
        <w:pStyle w:val="BodyText"/>
      </w:pPr>
      <w:r>
        <w:t xml:space="preserve">Sincerely,</w:t>
      </w:r>
    </w:p>
    <w:p>
      <w:pPr>
        <w:pStyle w:val="BodyText"/>
      </w:pPr>
      <w:r>
        <w:t xml:space="preserve">[Your Full Name]</w:t>
      </w:r>
    </w:p>
    <w:p>
      <w:pPr>
        <w:pStyle w:val="BodyText"/>
      </w:pPr>
      <w: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echanic Position in Kyoto</dc:title>
  <dc:creator/>
  <dc:language>en</dc:language>
  <cp:keywords/>
  <dcterms:created xsi:type="dcterms:W3CDTF">2026-07-21T04:56:46Z</dcterms:created>
  <dcterms:modified xsi:type="dcterms:W3CDTF">2026-07-21T04:56:46Z</dcterms:modified>
</cp:coreProperties>
</file>

<file path=docProps/custom.xml><?xml version="1.0" encoding="utf-8"?>
<Properties xmlns="http://schemas.openxmlformats.org/officeDocument/2006/custom-properties" xmlns:vt="http://schemas.openxmlformats.org/officeDocument/2006/docPropsVTypes"/>
</file>